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1F39" w:rsidRPr="00940535" w:rsidRDefault="00B31F39" w:rsidP="00B31F39">
      <w:pPr>
        <w:spacing w:after="0"/>
        <w:rPr>
          <w:rFonts w:ascii="Arial" w:hAnsi="Arial" w:cs="Arial"/>
          <w:szCs w:val="24"/>
        </w:rPr>
      </w:pPr>
      <w:r>
        <w:rPr>
          <w:rFonts w:ascii="Arial" w:hAnsi="Arial"/>
          <w:szCs w:val="24"/>
        </w:rPr>
        <w:t>The Technical University of Cluj-Napoca D8 No:……...…/…………………..….</w:t>
      </w:r>
    </w:p>
    <w:p w:rsidR="00B31F39" w:rsidRPr="00884ED5" w:rsidRDefault="00B31F39" w:rsidP="00B31F39">
      <w:pPr>
        <w:spacing w:after="0"/>
        <w:rPr>
          <w:rFonts w:ascii="Arial" w:hAnsi="Arial" w:cs="Arial"/>
          <w:b/>
          <w:szCs w:val="24"/>
        </w:rPr>
      </w:pPr>
      <w:r>
        <w:rPr>
          <w:rFonts w:ascii="Arial" w:hAnsi="Arial"/>
          <w:b/>
          <w:szCs w:val="24"/>
        </w:rPr>
        <w:t>IOSUD-UTCN</w:t>
      </w:r>
    </w:p>
    <w:p w:rsidR="00B31F39" w:rsidRPr="00884ED5" w:rsidRDefault="00B31F39" w:rsidP="00B31F39">
      <w:pPr>
        <w:rPr>
          <w:rFonts w:ascii="Arial" w:hAnsi="Arial" w:cs="Arial"/>
          <w:szCs w:val="24"/>
        </w:rPr>
      </w:pPr>
      <w:r>
        <w:rPr>
          <w:rFonts w:ascii="Arial" w:hAnsi="Arial"/>
          <w:b/>
          <w:szCs w:val="24"/>
        </w:rPr>
        <w:t>The Doctoral School of UTCN</w:t>
      </w:r>
    </w:p>
    <w:p w:rsidR="001741DD" w:rsidRPr="002B51EA" w:rsidRDefault="002B51EA" w:rsidP="002B51EA">
      <w:pPr>
        <w:widowControl w:val="0"/>
        <w:tabs>
          <w:tab w:val="center" w:pos="8789"/>
        </w:tabs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>Approved,</w:t>
      </w:r>
    </w:p>
    <w:p w:rsidR="001741DD" w:rsidRPr="002B51EA" w:rsidRDefault="002B51EA" w:rsidP="002B51EA">
      <w:pPr>
        <w:widowControl w:val="0"/>
        <w:tabs>
          <w:tab w:val="center" w:pos="8789"/>
        </w:tabs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>CSUD Director,</w:t>
      </w:r>
    </w:p>
    <w:p w:rsidR="001741DD" w:rsidRPr="002B51EA" w:rsidRDefault="002B51EA" w:rsidP="002B51EA">
      <w:pPr>
        <w:widowControl w:val="0"/>
        <w:tabs>
          <w:tab w:val="center" w:pos="8789"/>
        </w:tabs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>Prof. Doina PÎSLĂ, PhD, Eng.</w:t>
      </w:r>
    </w:p>
    <w:p w:rsidR="003558BB" w:rsidRDefault="003558BB" w:rsidP="002B51EA">
      <w:pPr>
        <w:widowControl w:val="0"/>
        <w:spacing w:after="0"/>
        <w:jc w:val="both"/>
        <w:rPr>
          <w:rFonts w:ascii="Arial" w:hAnsi="Arial" w:cs="Arial"/>
          <w:bCs/>
          <w:color w:val="000000"/>
          <w:sz w:val="24"/>
          <w:szCs w:val="24"/>
        </w:rPr>
      </w:pPr>
    </w:p>
    <w:p w:rsidR="002B51EA" w:rsidRDefault="002B51EA" w:rsidP="002B51EA">
      <w:pPr>
        <w:widowControl w:val="0"/>
        <w:spacing w:after="0"/>
        <w:jc w:val="both"/>
        <w:rPr>
          <w:rFonts w:ascii="Arial" w:hAnsi="Arial" w:cs="Arial"/>
          <w:bCs/>
          <w:color w:val="000000"/>
          <w:sz w:val="24"/>
          <w:szCs w:val="24"/>
        </w:rPr>
      </w:pPr>
    </w:p>
    <w:p w:rsidR="002B51EA" w:rsidRPr="002B51EA" w:rsidRDefault="002B51EA" w:rsidP="002B51EA">
      <w:pPr>
        <w:widowControl w:val="0"/>
        <w:spacing w:after="0"/>
        <w:jc w:val="both"/>
        <w:rPr>
          <w:rFonts w:ascii="Arial" w:hAnsi="Arial" w:cs="Arial"/>
          <w:bCs/>
          <w:color w:val="000000"/>
          <w:sz w:val="24"/>
          <w:szCs w:val="24"/>
        </w:rPr>
      </w:pPr>
    </w:p>
    <w:p w:rsidR="001741DD" w:rsidRPr="002B51EA" w:rsidRDefault="002B51EA" w:rsidP="002B51EA">
      <w:pPr>
        <w:widowControl w:val="0"/>
        <w:spacing w:after="0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/>
          <w:bCs/>
          <w:color w:val="000000"/>
          <w:sz w:val="24"/>
          <w:szCs w:val="24"/>
        </w:rPr>
        <w:t>For the attention of</w:t>
      </w:r>
    </w:p>
    <w:p w:rsidR="005722EE" w:rsidRPr="002B51EA" w:rsidRDefault="001741DD" w:rsidP="002B51EA">
      <w:pPr>
        <w:widowControl w:val="0"/>
        <w:spacing w:after="0"/>
        <w:ind w:firstLine="720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/>
          <w:bCs/>
          <w:sz w:val="24"/>
          <w:szCs w:val="24"/>
        </w:rPr>
        <w:t>CSUD - Technical University of Cluj-Napoca</w:t>
      </w:r>
    </w:p>
    <w:p w:rsidR="001741DD" w:rsidRDefault="001741DD" w:rsidP="002B51EA">
      <w:pPr>
        <w:widowControl w:val="0"/>
        <w:spacing w:after="0"/>
        <w:jc w:val="both"/>
        <w:rPr>
          <w:rFonts w:ascii="Arial" w:hAnsi="Arial" w:cs="Arial"/>
          <w:bCs/>
          <w:sz w:val="24"/>
          <w:szCs w:val="24"/>
        </w:rPr>
      </w:pPr>
    </w:p>
    <w:p w:rsidR="002B51EA" w:rsidRPr="002B51EA" w:rsidRDefault="002B51EA" w:rsidP="002B51EA">
      <w:pPr>
        <w:widowControl w:val="0"/>
        <w:spacing w:after="0"/>
        <w:jc w:val="both"/>
        <w:rPr>
          <w:rFonts w:ascii="Arial" w:hAnsi="Arial" w:cs="Arial"/>
          <w:bCs/>
          <w:sz w:val="24"/>
          <w:szCs w:val="24"/>
        </w:rPr>
      </w:pPr>
    </w:p>
    <w:p w:rsidR="00C94C07" w:rsidRPr="002B51EA" w:rsidRDefault="001741DD" w:rsidP="002B51EA">
      <w:pPr>
        <w:widowControl w:val="0"/>
        <w:jc w:val="both"/>
        <w:rPr>
          <w:rFonts w:ascii="Arial" w:hAnsi="Arial" w:cs="Arial"/>
          <w:i/>
          <w:sz w:val="24"/>
          <w:szCs w:val="24"/>
        </w:rPr>
      </w:pPr>
      <w:r>
        <w:rPr>
          <w:rFonts w:ascii="Arial" w:hAnsi="Arial"/>
          <w:sz w:val="24"/>
          <w:szCs w:val="24"/>
        </w:rPr>
        <w:t>I, the undersigned ..................................................., Eng.,</w:t>
      </w:r>
      <w:r>
        <w:rPr>
          <w:rFonts w:ascii="Arial" w:hAnsi="Arial"/>
          <w:iCs/>
          <w:sz w:val="24"/>
          <w:szCs w:val="24"/>
        </w:rPr>
        <w:t>Phd student in the fundamental domain:ENGINEERING SCIENCE, the domain:</w:t>
      </w:r>
      <w:r>
        <w:rPr>
          <w:rFonts w:ascii="Arial" w:hAnsi="Arial"/>
          <w:sz w:val="24"/>
          <w:szCs w:val="24"/>
        </w:rPr>
        <w:t>..............................................................., PhD supervisor Prof. ......................................................, PhD, Eng.,request your approval to officially submit the PhD thesis with the title “............................................................................................................................................................................................................” and to start the procedures for its public defence.</w:t>
      </w:r>
    </w:p>
    <w:p w:rsidR="001741DD" w:rsidRPr="002B51EA" w:rsidRDefault="001741DD" w:rsidP="002B51EA">
      <w:pPr>
        <w:widowControl w:val="0"/>
        <w:spacing w:after="0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I mention that:</w:t>
      </w:r>
    </w:p>
    <w:p w:rsidR="001741DD" w:rsidRPr="002B51EA" w:rsidRDefault="00AD05E7" w:rsidP="00BC23F2">
      <w:pPr>
        <w:pStyle w:val="ListParagraph"/>
        <w:numPr>
          <w:ilvl w:val="0"/>
          <w:numId w:val="1"/>
        </w:numPr>
        <w:spacing w:after="0"/>
        <w:ind w:left="567" w:hanging="283"/>
        <w:jc w:val="both"/>
        <w:outlineLvl w:val="5"/>
        <w:rPr>
          <w:rFonts w:ascii="Arial" w:eastAsia="Times New Roman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The PhD thesis was submitted to the Doctoral School of the Technical University of Cluj-Napoca to be evaluated (pre-defended) in front of the guidance committee, together wit the request </w:t>
      </w:r>
      <w:r>
        <w:rPr>
          <w:rFonts w:ascii="Arial" w:hAnsi="Arial"/>
          <w:b/>
          <w:bCs/>
          <w:sz w:val="24"/>
          <w:szCs w:val="24"/>
        </w:rPr>
        <w:t>D1</w:t>
      </w:r>
      <w:r>
        <w:rPr>
          <w:rFonts w:ascii="Arial" w:hAnsi="Arial"/>
          <w:sz w:val="24"/>
          <w:szCs w:val="24"/>
        </w:rPr>
        <w:t xml:space="preserve"> no. ......... /.................(annexed);</w:t>
      </w:r>
    </w:p>
    <w:p w:rsidR="001741DD" w:rsidRPr="002B51EA" w:rsidRDefault="00C94C07" w:rsidP="002B51EA">
      <w:pPr>
        <w:pStyle w:val="ListParagraph"/>
        <w:numPr>
          <w:ilvl w:val="0"/>
          <w:numId w:val="1"/>
        </w:numPr>
        <w:spacing w:after="0"/>
        <w:ind w:left="567" w:hanging="283"/>
        <w:jc w:val="both"/>
        <w:outlineLvl w:val="5"/>
        <w:rPr>
          <w:rFonts w:ascii="Arial" w:eastAsia="Times New Roman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The Doctoral School performed the  anti-plagiarism analysis of the thesis and issued the </w:t>
      </w:r>
      <w:r>
        <w:rPr>
          <w:rFonts w:ascii="Arial" w:hAnsi="Arial"/>
          <w:b/>
          <w:bCs/>
          <w:sz w:val="24"/>
          <w:szCs w:val="24"/>
        </w:rPr>
        <w:t>D3</w:t>
      </w:r>
      <w:r>
        <w:rPr>
          <w:rFonts w:ascii="Arial" w:hAnsi="Arial"/>
          <w:sz w:val="24"/>
          <w:szCs w:val="24"/>
        </w:rPr>
        <w:t xml:space="preserve"> anti-plagiarism report ......... /.................(annexed);</w:t>
      </w:r>
    </w:p>
    <w:p w:rsidR="001741DD" w:rsidRPr="002B51EA" w:rsidRDefault="00AD05E7" w:rsidP="002B51EA">
      <w:pPr>
        <w:pStyle w:val="ListParagraph"/>
        <w:numPr>
          <w:ilvl w:val="0"/>
          <w:numId w:val="1"/>
        </w:numPr>
        <w:ind w:left="567" w:hanging="283"/>
        <w:jc w:val="both"/>
        <w:outlineLvl w:val="5"/>
        <w:rPr>
          <w:rFonts w:ascii="Arial" w:eastAsia="Times New Roman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The pre-defence of the PhD thesis took place in front of the guidance committee as it results from the </w:t>
      </w:r>
      <w:r>
        <w:rPr>
          <w:rFonts w:ascii="Arial" w:hAnsi="Arial"/>
          <w:b/>
          <w:bCs/>
          <w:sz w:val="24"/>
          <w:szCs w:val="24"/>
        </w:rPr>
        <w:t>D7</w:t>
      </w:r>
      <w:r>
        <w:rPr>
          <w:rFonts w:ascii="Arial" w:hAnsi="Arial"/>
          <w:sz w:val="24"/>
          <w:szCs w:val="24"/>
        </w:rPr>
        <w:t xml:space="preserve"> report of the pre-defence session no. ......... /................., the </w:t>
      </w:r>
      <w:r>
        <w:rPr>
          <w:rFonts w:ascii="Arial" w:hAnsi="Arial"/>
          <w:b/>
          <w:bCs/>
          <w:sz w:val="24"/>
          <w:szCs w:val="24"/>
        </w:rPr>
        <w:t>D5</w:t>
      </w:r>
      <w:r>
        <w:rPr>
          <w:rFonts w:ascii="Arial" w:hAnsi="Arial"/>
          <w:sz w:val="24"/>
          <w:szCs w:val="24"/>
        </w:rPr>
        <w:t xml:space="preserve"> acceptance report of the PhD supervisor no. ......... /.................,And the </w:t>
      </w:r>
      <w:r>
        <w:rPr>
          <w:rFonts w:ascii="Arial" w:hAnsi="Arial"/>
          <w:b/>
          <w:bCs/>
          <w:sz w:val="24"/>
          <w:szCs w:val="24"/>
        </w:rPr>
        <w:t>D6</w:t>
      </w:r>
      <w:r>
        <w:rPr>
          <w:rFonts w:ascii="Arial" w:hAnsi="Arial"/>
          <w:sz w:val="24"/>
          <w:szCs w:val="24"/>
        </w:rPr>
        <w:t xml:space="preserve"> approval of the guidance committee no. ......... /.................,(annexed);</w:t>
      </w:r>
    </w:p>
    <w:p w:rsidR="001741DD" w:rsidRPr="002B51EA" w:rsidRDefault="001741DD" w:rsidP="002B51EA">
      <w:pPr>
        <w:spacing w:after="0"/>
        <w:jc w:val="both"/>
        <w:outlineLvl w:val="5"/>
        <w:rPr>
          <w:rFonts w:ascii="Arial" w:eastAsia="Times New Roman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In order to start the defence procedure, I submit the PhD thesis (electronic and printed format), the abstract of the thesis, the CV of the undersigned, together with the enclosed supporting documents.</w:t>
      </w:r>
    </w:p>
    <w:p w:rsidR="005722EE" w:rsidRPr="002B51EA" w:rsidRDefault="005722EE" w:rsidP="002B51EA">
      <w:pPr>
        <w:spacing w:after="0"/>
        <w:jc w:val="both"/>
        <w:outlineLvl w:val="5"/>
        <w:rPr>
          <w:rFonts w:ascii="Arial" w:eastAsia="Times New Roman" w:hAnsi="Arial" w:cs="Arial"/>
          <w:sz w:val="24"/>
          <w:szCs w:val="24"/>
          <w:lang w:val="it-IT"/>
        </w:rPr>
      </w:pPr>
    </w:p>
    <w:p w:rsidR="002B51EA" w:rsidRDefault="002B51EA" w:rsidP="002B51EA">
      <w:pPr>
        <w:widowControl w:val="0"/>
        <w:tabs>
          <w:tab w:val="center" w:pos="8640"/>
        </w:tabs>
        <w:spacing w:after="0"/>
        <w:rPr>
          <w:rFonts w:ascii="Arial" w:hAnsi="Arial" w:cs="Arial"/>
          <w:bCs/>
          <w:iCs/>
          <w:sz w:val="24"/>
          <w:szCs w:val="24"/>
          <w:lang w:val="it-IT"/>
        </w:rPr>
      </w:pPr>
    </w:p>
    <w:p w:rsidR="002B51EA" w:rsidRDefault="002B51EA" w:rsidP="002B51EA">
      <w:pPr>
        <w:widowControl w:val="0"/>
        <w:tabs>
          <w:tab w:val="center" w:pos="7655"/>
          <w:tab w:val="center" w:pos="8640"/>
        </w:tabs>
        <w:spacing w:after="0"/>
        <w:rPr>
          <w:rFonts w:ascii="Arial" w:hAnsi="Arial" w:cs="Arial"/>
          <w:bCs/>
          <w:iCs/>
          <w:sz w:val="24"/>
          <w:szCs w:val="24"/>
        </w:rPr>
      </w:pPr>
      <w:r>
        <w:rPr>
          <w:rFonts w:ascii="Arial" w:hAnsi="Arial"/>
          <w:bCs/>
          <w:iCs/>
          <w:sz w:val="24"/>
          <w:szCs w:val="24"/>
        </w:rPr>
        <w:tab/>
        <w:t>PhD student,</w:t>
      </w:r>
    </w:p>
    <w:p w:rsidR="001741DD" w:rsidRPr="002B51EA" w:rsidRDefault="002B51EA" w:rsidP="002B51EA">
      <w:pPr>
        <w:widowControl w:val="0"/>
        <w:tabs>
          <w:tab w:val="center" w:pos="7655"/>
          <w:tab w:val="center" w:pos="8640"/>
        </w:tabs>
        <w:spacing w:after="0"/>
        <w:rPr>
          <w:rFonts w:ascii="Arial" w:hAnsi="Arial" w:cs="Arial"/>
          <w:bCs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>............................................, Eng.</w:t>
      </w:r>
    </w:p>
    <w:p w:rsidR="002B51EA" w:rsidRDefault="002B51EA" w:rsidP="002B51EA">
      <w:pPr>
        <w:widowControl w:val="0"/>
        <w:tabs>
          <w:tab w:val="center" w:pos="2160"/>
          <w:tab w:val="center" w:pos="7655"/>
        </w:tabs>
        <w:spacing w:after="0"/>
        <w:rPr>
          <w:rFonts w:ascii="Arial" w:hAnsi="Arial" w:cs="Arial"/>
          <w:iCs/>
          <w:sz w:val="24"/>
          <w:szCs w:val="24"/>
          <w:lang w:val="it-IT"/>
        </w:rPr>
      </w:pPr>
    </w:p>
    <w:p w:rsidR="002B51EA" w:rsidRDefault="00AD05E7" w:rsidP="002B51EA">
      <w:pPr>
        <w:widowControl w:val="0"/>
        <w:tabs>
          <w:tab w:val="center" w:pos="2160"/>
          <w:tab w:val="center" w:pos="7655"/>
        </w:tabs>
        <w:spacing w:after="0"/>
        <w:rPr>
          <w:rFonts w:ascii="Arial" w:hAnsi="Arial" w:cs="Arial"/>
          <w:iCs/>
          <w:sz w:val="24"/>
          <w:szCs w:val="24"/>
        </w:rPr>
      </w:pPr>
      <w:r>
        <w:rPr>
          <w:rFonts w:ascii="Arial" w:hAnsi="Arial"/>
          <w:iCs/>
          <w:sz w:val="24"/>
          <w:szCs w:val="24"/>
        </w:rPr>
        <w:tab/>
      </w:r>
      <w:r>
        <w:rPr>
          <w:rFonts w:ascii="Arial" w:hAnsi="Arial"/>
          <w:iCs/>
          <w:sz w:val="24"/>
          <w:szCs w:val="24"/>
        </w:rPr>
        <w:tab/>
        <w:t>APPROVED,</w:t>
      </w:r>
    </w:p>
    <w:p w:rsidR="001741DD" w:rsidRPr="002B51EA" w:rsidRDefault="002B51EA" w:rsidP="002B51EA">
      <w:pPr>
        <w:widowControl w:val="0"/>
        <w:tabs>
          <w:tab w:val="center" w:pos="2160"/>
          <w:tab w:val="center" w:pos="7655"/>
        </w:tabs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/>
          <w:iCs/>
          <w:sz w:val="24"/>
          <w:szCs w:val="24"/>
        </w:rPr>
        <w:tab/>
      </w:r>
      <w:r>
        <w:rPr>
          <w:rFonts w:ascii="Arial" w:hAnsi="Arial"/>
          <w:iCs/>
          <w:sz w:val="24"/>
          <w:szCs w:val="24"/>
        </w:rPr>
        <w:tab/>
        <w:t>PhD supervisor,</w:t>
      </w:r>
    </w:p>
    <w:p w:rsidR="001741DD" w:rsidRPr="002B51EA" w:rsidRDefault="003558BB" w:rsidP="002B51EA">
      <w:pPr>
        <w:widowControl w:val="0"/>
        <w:tabs>
          <w:tab w:val="center" w:pos="2160"/>
          <w:tab w:val="center" w:pos="7655"/>
        </w:tabs>
        <w:spacing w:after="0"/>
        <w:jc w:val="both"/>
        <w:rPr>
          <w:rFonts w:ascii="Arial" w:hAnsi="Arial" w:cs="Arial"/>
          <w:bCs/>
          <w:iCs/>
          <w:sz w:val="24"/>
          <w:szCs w:val="24"/>
        </w:rPr>
      </w:pP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  <w:t>Prof. ....................................., PhD, Eng.</w:t>
      </w:r>
    </w:p>
    <w:sectPr w:rsidR="001741DD" w:rsidRPr="002B51EA" w:rsidSect="002B51E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06C62" w:rsidRDefault="00306C62" w:rsidP="002B51EA">
      <w:pPr>
        <w:spacing w:after="0" w:line="240" w:lineRule="auto"/>
      </w:pPr>
      <w:r>
        <w:separator/>
      </w:r>
    </w:p>
  </w:endnote>
  <w:endnote w:type="continuationSeparator" w:id="1">
    <w:p w:rsidR="00306C62" w:rsidRDefault="00306C62" w:rsidP="002B51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27EBC" w:rsidRDefault="00F27EBC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51EA" w:rsidRDefault="002B51EA">
    <w:pPr>
      <w:pStyle w:val="Footer"/>
    </w:pPr>
    <w:r>
      <w:t>*Observation:</w:t>
    </w:r>
    <w:r w:rsidR="00F27EBC">
      <w:t xml:space="preserve"> </w:t>
    </w:r>
    <w:r>
      <w:t xml:space="preserve">The D8 document is a part of </w:t>
    </w:r>
    <w:r w:rsidR="00F27EBC">
      <w:t>the PhD file</w:t>
    </w:r>
    <w:r>
      <w:t>.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27EBC" w:rsidRDefault="00F27EB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06C62" w:rsidRDefault="00306C62" w:rsidP="002B51EA">
      <w:pPr>
        <w:spacing w:after="0" w:line="240" w:lineRule="auto"/>
      </w:pPr>
      <w:r>
        <w:separator/>
      </w:r>
    </w:p>
  </w:footnote>
  <w:footnote w:type="continuationSeparator" w:id="1">
    <w:p w:rsidR="00306C62" w:rsidRDefault="00306C62" w:rsidP="002B51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27EBC" w:rsidRDefault="00F27EBC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27EBC" w:rsidRDefault="00F27EBC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27EBC" w:rsidRDefault="00F27EBC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BF50C2C"/>
    <w:multiLevelType w:val="hybridMultilevel"/>
    <w:tmpl w:val="53F67C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rA0NDQ0NTMyNTE1N7BQ0lEKTi0uzszPAykwrAUAbRZMdiwAAAA="/>
  </w:docVars>
  <w:rsids>
    <w:rsidRoot w:val="001741DD"/>
    <w:rsid w:val="000A53AA"/>
    <w:rsid w:val="000F0242"/>
    <w:rsid w:val="00123C1C"/>
    <w:rsid w:val="001741DD"/>
    <w:rsid w:val="002A5C78"/>
    <w:rsid w:val="002B51EA"/>
    <w:rsid w:val="00306C62"/>
    <w:rsid w:val="00335CE6"/>
    <w:rsid w:val="003558BB"/>
    <w:rsid w:val="003C646A"/>
    <w:rsid w:val="005722EE"/>
    <w:rsid w:val="005C10B0"/>
    <w:rsid w:val="0063044B"/>
    <w:rsid w:val="006A2447"/>
    <w:rsid w:val="006A4ACE"/>
    <w:rsid w:val="0088535D"/>
    <w:rsid w:val="00A03299"/>
    <w:rsid w:val="00AB4321"/>
    <w:rsid w:val="00AD05E7"/>
    <w:rsid w:val="00AD5724"/>
    <w:rsid w:val="00B30743"/>
    <w:rsid w:val="00B31F39"/>
    <w:rsid w:val="00BC23F2"/>
    <w:rsid w:val="00C94C07"/>
    <w:rsid w:val="00D36082"/>
    <w:rsid w:val="00D63D2D"/>
    <w:rsid w:val="00DC6E9D"/>
    <w:rsid w:val="00EA6D3D"/>
    <w:rsid w:val="00EE03EC"/>
    <w:rsid w:val="00F27E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41DD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58B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51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51EA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2B51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51EA"/>
    <w:rPr>
      <w:rFonts w:eastAsiaTheme="minorEastAsi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293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R</dc:creator>
  <cp:lastModifiedBy>Laura</cp:lastModifiedBy>
  <cp:revision>19</cp:revision>
  <dcterms:created xsi:type="dcterms:W3CDTF">2016-06-03T10:33:00Z</dcterms:created>
  <dcterms:modified xsi:type="dcterms:W3CDTF">2020-03-17T09:33:00Z</dcterms:modified>
</cp:coreProperties>
</file>